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Position</w:t>
      </w:r>
    </w:p>
    <w:bookmarkStart w:id="21" w:name="Xe3f9009924c4c06eb621b4c3372aec54616da79"/>
    <w:p>
      <w:pPr>
        <w:pStyle w:val="Heading1"/>
      </w:pPr>
      <w:r>
        <w:t xml:space="preserve">Internship Application Letter for Academic Researcher Position</w:t>
      </w:r>
    </w:p>
    <w:p>
      <w:pPr>
        <w:pStyle w:val="FirstParagraph"/>
      </w:pPr>
      <w:r>
        <w:rPr>
          <w:bCs/>
          <w:b/>
        </w:rPr>
        <w:t xml:space="preserve">Date:</w:t>
      </w:r>
      <w:r>
        <w:t xml:space="preserve"> </w:t>
      </w:r>
      <w:r>
        <w:t xml:space="preserve">October 26, 2023</w:t>
      </w:r>
    </w:p>
    <w:p>
      <w:pPr>
        <w:pStyle w:val="BodyText"/>
      </w:pPr>
      <w:r>
        <w:rPr>
          <w:bCs/>
          <w:b/>
        </w:rPr>
        <w:t xml:space="preserve">Dr. Lena van der Meer</w:t>
      </w:r>
    </w:p>
    <w:p>
      <w:pPr>
        <w:pStyle w:val="BodyText"/>
      </w:pPr>
      <w:r>
        <w:rPr>
          <w:iCs/>
          <w:i/>
        </w:rPr>
        <w:t xml:space="preserve">Head of Sustainable Urban Mobility Research Group</w:t>
      </w:r>
    </w:p>
    <w:p>
      <w:pPr>
        <w:pStyle w:val="BodyText"/>
      </w:pPr>
      <w:r>
        <w:t xml:space="preserve">University of Amsterdam</w:t>
      </w:r>
      <w:r>
        <w:br/>
      </w:r>
      <w:r>
        <w:t xml:space="preserve">Amsterdam Institute for Social Science Research (AISSR)</w:t>
      </w:r>
      <w:r>
        <w:br/>
      </w:r>
      <w:r>
        <w:t xml:space="preserve">Roetersstraat 15, 1018 WB Amsterdam</w:t>
      </w:r>
      <w:r>
        <w:br/>
      </w:r>
      <w:r>
        <w:t xml:space="preserve">Netherlands</w:t>
      </w:r>
    </w:p>
    <w:bookmarkStart w:id="20" w:name="Xaf3a297103d542080f368bb00452146b24684bc"/>
    <w:p>
      <w:pPr>
        <w:pStyle w:val="Heading2"/>
      </w:pPr>
      <w:r>
        <w:t xml:space="preserve">Subject: Application for Academic Researcher Internship – Sustainable Urban Mobility Project</w:t>
      </w:r>
    </w:p>
    <w:p>
      <w:pPr>
        <w:pStyle w:val="FirstParagraph"/>
      </w:pPr>
      <w:r>
        <w:t xml:space="preserve">Dear Dr. van der Meer,</w:t>
      </w:r>
    </w:p>
    <w:p>
      <w:pPr>
        <w:pStyle w:val="BodyText"/>
      </w:pPr>
      <w:r>
        <w:t xml:space="preserve">I am writing with profound enthusiasm to express my earnest interest in the Academic Researcher Internship position within your Sustainable Urban Mobility Research Group at the University of Amsterdam, as advertised on the NWO (Netherlands Organisation for Scientific Research) portal. As a Master’s candidate in Urban Studies with a specialization in Environmental Policy at Leiden University, I have meticulously aligned my academic trajectory with the research priorities of your group and am deeply committed to contributing to Amsterdam's pioneering role in sustainable urban innovation within the</w:t>
      </w:r>
      <w:r>
        <w:t xml:space="preserve"> </w:t>
      </w:r>
      <w:r>
        <w:rPr>
          <w:bCs/>
          <w:b/>
        </w:rPr>
        <w:t xml:space="preserve">Netherlands Amsterdam</w:t>
      </w:r>
      <w:r>
        <w:t xml:space="preserve"> </w:t>
      </w:r>
      <w:r>
        <w:t xml:space="preserve">context.</w:t>
      </w:r>
    </w:p>
    <w:p>
      <w:pPr>
        <w:pStyle w:val="BodyText"/>
      </w:pPr>
      <w:r>
        <w:t xml:space="preserve">The unique confluence of intellectual rigor, interdisciplinary collaboration, and real-world impact that defines research at the University of Amsterdam resonates powerfully with my academic philosophy. Having spent two years studying Dutch urban policy frameworks during my Erasmus+ exchange in Utrecht, I witnessed firsthand how Amsterdam’s commitment to carbon neutrality by 2050 transforms theoretical research into tangible societal outcomes. Your group’s recent publication, *“Cycling Infrastructure and Social Equity: A Comparative Analysis of European Metropolises”* (2023), directly aligns with my thesis work on equitable mobility access in post-industrial neighborhoods—a topic I believe merits urgent attention within the</w:t>
      </w:r>
      <w:r>
        <w:t xml:space="preserve"> </w:t>
      </w:r>
      <w:r>
        <w:rPr>
          <w:bCs/>
          <w:b/>
        </w:rPr>
        <w:t xml:space="preserve">Netherlands Amsterdam</w:t>
      </w:r>
      <w:r>
        <w:t xml:space="preserve"> </w:t>
      </w:r>
      <w:r>
        <w:t xml:space="preserve">ecosystem as the city expands its cycling network to 500 km by 2035.</w:t>
      </w:r>
    </w:p>
    <w:p>
      <w:pPr>
        <w:pStyle w:val="BodyText"/>
      </w:pPr>
      <w:r>
        <w:t xml:space="preserve">My academic preparation has been intentionally structured to support your team’s objectives. In my recent research on “Public Transport Accessibility for Aging Populations in Rotterdam,” I employed mixed-methods design including spatial analysis (GIS mapping using QGIS), structured interviews with 47 mobility stakeholders, and statistical modeling (R programming) to identify equity gaps. This work required navigating complex Dutch municipal datasets, collaborating with the Rotterdam Public Transport Authority (RET), and adhering to stringent GDPR-compliant research protocols—skills directly transferable to your group’s ongoing projects funded by the Dutch Ministry of Infrastructure. Crucially, I have advanced proficiency in NVivo for qualitative coding and experience managing multi-stakeholder partnerships, both vital for engaging Amsterdam’s diverse community organizations in your mobility initiatives.</w:t>
      </w:r>
    </w:p>
    <w:p>
      <w:pPr>
        <w:pStyle w:val="BodyText"/>
      </w:pPr>
      <w:r>
        <w:t xml:space="preserve">What distinguishes my approach is my embedded understanding of</w:t>
      </w:r>
      <w:r>
        <w:t xml:space="preserve"> </w:t>
      </w:r>
      <w:r>
        <w:rPr>
          <w:bCs/>
          <w:b/>
        </w:rPr>
        <w:t xml:space="preserve">Netherlands Amsterdam</w:t>
      </w:r>
      <w:r>
        <w:t xml:space="preserve">'s unique academic-civic dynamic. Unlike many international researchers who view the Netherlands as a generic EU case study, I have actively participated in local discourse: presenting findings at the 2023 Dutch Urban Research Network Symposium in Utrecht and volunteering with “Amsterdam Climate Action,” where I co-developed a community feedback tool for public transport projects. This experience taught me that impactful research in</w:t>
      </w:r>
      <w:r>
        <w:t xml:space="preserve"> </w:t>
      </w:r>
      <w:r>
        <w:rPr>
          <w:bCs/>
          <w:b/>
        </w:rPr>
        <w:t xml:space="preserve">Netherlands Amsterdam</w:t>
      </w:r>
      <w:r>
        <w:t xml:space="preserve"> </w:t>
      </w:r>
      <w:r>
        <w:t xml:space="preserve">requires not just technical excellence but also cultural sensitivity—knowing when to engage with neighborhood associations versus municipal departments, and how Dutch academic culture values both methodological precision and societal relevance (the concept of *‘wetenschappelijke integriteit’*). I am eager to contribute this nuanced perspective to your team.</w:t>
      </w:r>
    </w:p>
    <w:p>
      <w:pPr>
        <w:pStyle w:val="BodyText"/>
      </w:pPr>
      <w:r>
        <w:t xml:space="preserve">Specifically, I am keen to support your ongoing EU-funded project on “Digital Mobility Platforms and Low-Income Communities,” particularly in analyzing data from the Amsterdam Smart City Living Lab. My background in participatory action research would allow me to assist in designing community-focused surveys while ensuring ethical rigor. Furthermore, I have developed a Python script for processing large-scale mobility datasets—precisely the skillset mentioned in your internship description—and I am proficient in Dutch (C1 level), enabling seamless communication with local partners like the Amsterdam Municipality’s Mobility Office.</w:t>
      </w:r>
    </w:p>
    <w:p>
      <w:pPr>
        <w:pStyle w:val="BodyText"/>
      </w:pPr>
      <w:r>
        <w:t xml:space="preserve">I recognize that an</w:t>
      </w:r>
      <w:r>
        <w:t xml:space="preserve"> </w:t>
      </w:r>
      <w:r>
        <w:rPr>
          <w:bCs/>
          <w:b/>
        </w:rPr>
        <w:t xml:space="preserve">Internship Application Letter</w:t>
      </w:r>
      <w:r>
        <w:t xml:space="preserve"> </w:t>
      </w:r>
      <w:r>
        <w:t xml:space="preserve">must transcend a simple skills list to demonstrate purposeful alignment. Your group’s emphasis on “translational research” resonates deeply with my career vision: to bridge academic inquiry and policy implementation in the Dutch context. Amsterdam is not merely the location of this internship—it is the living laboratory where I aim to develop my expertise as an</w:t>
      </w:r>
      <w:r>
        <w:t xml:space="preserve"> </w:t>
      </w:r>
      <w:r>
        <w:rPr>
          <w:bCs/>
          <w:b/>
        </w:rPr>
        <w:t xml:space="preserve">Academic Researcher</w:t>
      </w:r>
      <w:r>
        <w:t xml:space="preserve">. The city’s density, its status as a global hub for sustainable urbanism, and its distinctive *‘polder model’* of consensus-building create an unparalleled environment for impactful scholarship.</w:t>
      </w:r>
    </w:p>
    <w:p>
      <w:pPr>
        <w:pStyle w:val="BodyText"/>
      </w:pPr>
      <w:r>
        <w:t xml:space="preserve">I am particularly inspired by your recent collaboration with the Amsterdam Institute for Metropolitan Solutions (AIMS), which exemplifies how academic research shapes city policy. As a cyclist who navigates Amsterdam’s streets daily, I have observed both the successes and challenges of this model firsthand—from congestion pricing effects to accessibility barriers in neighborhoods like Oost. This dual perspective—of researcher and citizen—equips me to contribute meaningfully from day one.</w:t>
      </w:r>
    </w:p>
    <w:p>
      <w:pPr>
        <w:pStyle w:val="BodyText"/>
      </w:pPr>
      <w:r>
        <w:t xml:space="preserve">I have attached my CV, academic transcript, and a sample research proposal on “Participatory GIS for Neighborhood Mobility Planning” that expands on the themes relevant to your group’s work. I would welcome the opportunity to discuss how my skills in data analysis, stakeholder engagement, and Dutch policy context could support your team’s 2024 research objectives. Thank you for considering my application; I am eager to contribute to the University of Amsterdam’s legacy of excellence in urban social science within the</w:t>
      </w:r>
      <w:r>
        <w:t xml:space="preserve"> </w:t>
      </w:r>
      <w:r>
        <w:rPr>
          <w:bCs/>
          <w:b/>
        </w:rPr>
        <w:t xml:space="preserve">Netherlands Amsterdam</w:t>
      </w:r>
      <w:r>
        <w:t xml:space="preserve"> </w:t>
      </w:r>
      <w:r>
        <w:t xml:space="preserve">landscape.</w:t>
      </w:r>
    </w:p>
    <w:p>
      <w:pPr>
        <w:pStyle w:val="BodyText"/>
      </w:pPr>
      <w:r>
        <w:t xml:space="preserve">Sincerely,</w:t>
      </w:r>
    </w:p>
    <w:p>
      <w:pPr>
        <w:pStyle w:val="BodyText"/>
      </w:pPr>
      <w:r>
        <w:rPr>
          <w:bCs/>
          <w:b/>
        </w:rPr>
        <w:t xml:space="preserve">Amina Jansen</w:t>
      </w:r>
    </w:p>
    <w:p>
      <w:pPr>
        <w:pStyle w:val="BodyText"/>
      </w:pPr>
      <w:r>
        <w:t xml:space="preserve">Master of Science Candidate, Urban Studies &amp; Environmental Policy</w:t>
      </w:r>
      <w:r>
        <w:br/>
      </w:r>
      <w:r>
        <w:t xml:space="preserve">Leiden University, Netherlands</w:t>
      </w:r>
      <w:r>
        <w:br/>
      </w:r>
      <w:r>
        <w:t xml:space="preserve">Email: a.jansen@stud.leidenuniv.nl | Phone: +31 6 1234 56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Position</dc:title>
  <dc:creator/>
  <dc:language>en</dc:language>
  <cp:keywords/>
  <dcterms:created xsi:type="dcterms:W3CDTF">2026-07-21T11:43:50Z</dcterms:created>
  <dcterms:modified xsi:type="dcterms:W3CDTF">2026-07-21T11:43:50Z</dcterms:modified>
</cp:coreProperties>
</file>

<file path=docProps/custom.xml><?xml version="1.0" encoding="utf-8"?>
<Properties xmlns="http://schemas.openxmlformats.org/officeDocument/2006/custom-properties" xmlns:vt="http://schemas.openxmlformats.org/officeDocument/2006/docPropsVTypes"/>
</file>